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shley Rut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shl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ut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115 233 Avenue, Trevor, WI, USA Trevor, Salem Lakes, WI, USA 5317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shley.Rutz@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62492246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l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4/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